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reatm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nchille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hille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ueb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ssip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13:12:04Z</dcterms:created>
  <dcterms:modified xsi:type="dcterms:W3CDTF">2024-12-19T13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